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C664D" w14:textId="146A3DE6" w:rsidR="00FB47D8" w:rsidRDefault="005D0BC7" w:rsidP="00EB3E4A">
      <w:pPr>
        <w:pStyle w:val="Heading1"/>
        <w:jc w:val="center"/>
      </w:pPr>
      <w:r>
        <w:t>Problem 2 – Scary Story</w:t>
      </w:r>
    </w:p>
    <w:p w14:paraId="7904DA89" w14:textId="4DDA8616" w:rsidR="005D0BC7" w:rsidRPr="00AC0B3E" w:rsidRDefault="005D0BC7" w:rsidP="005D0BC7">
      <w:pPr>
        <w:rPr>
          <w:color w:val="0563C1" w:themeColor="hyperlink"/>
          <w:u w:val="single"/>
        </w:rPr>
      </w:pPr>
      <w:r>
        <w:t xml:space="preserve">  </w:t>
      </w:r>
      <w:r>
        <w:rPr>
          <w:lang w:val="bg-BG"/>
        </w:rPr>
        <w:t xml:space="preserve">Problem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bookmarkStart w:id="0" w:name="_GoBack1"/>
      <w:r>
        <w:fldChar w:fldCharType="begin"/>
      </w:r>
      <w:r>
        <w:instrText>HYPERLINK "https://softuni.bg/trainings/3976/js-front-end-february-2023"</w:instrText>
      </w:r>
      <w:r>
        <w:fldChar w:fldCharType="separate"/>
      </w:r>
      <w:r w:rsidRPr="009674CD">
        <w:rPr>
          <w:noProof/>
          <w:color w:val="0563C1" w:themeColor="hyperlink"/>
          <w:szCs w:val="24"/>
          <w:u w:val="single"/>
        </w:rPr>
        <w:t xml:space="preserve">"JS </w:t>
      </w:r>
      <w:r>
        <w:rPr>
          <w:noProof/>
          <w:color w:val="0563C1" w:themeColor="hyperlink"/>
          <w:szCs w:val="24"/>
          <w:u w:val="single"/>
        </w:rPr>
        <w:t>Front-End</w:t>
      </w:r>
      <w:r w:rsidRPr="009674CD">
        <w:rPr>
          <w:noProof/>
          <w:color w:val="0563C1" w:themeColor="hyperlink"/>
          <w:szCs w:val="24"/>
          <w:u w:val="single"/>
        </w:rPr>
        <w:t>" course @ SoftUni</w:t>
      </w:r>
      <w:r>
        <w:rPr>
          <w:noProof/>
          <w:color w:val="0563C1" w:themeColor="hyperlink"/>
          <w:szCs w:val="24"/>
          <w:u w:val="single"/>
        </w:rPr>
        <w:fldChar w:fldCharType="end"/>
      </w:r>
      <w:r w:rsidRPr="009674CD">
        <w:rPr>
          <w:noProof/>
          <w:color w:val="0563C1" w:themeColor="hyperlink"/>
          <w:szCs w:val="24"/>
          <w:u w:val="single"/>
        </w:rPr>
        <w:t xml:space="preserve"> </w:t>
      </w:r>
      <w:r>
        <w:rPr>
          <w:lang w:val="bg-BG"/>
        </w:rPr>
        <w:t>.</w:t>
      </w:r>
      <w:bookmarkEnd w:id="0"/>
    </w:p>
    <w:p w14:paraId="4AD56EB4" w14:textId="3F263429" w:rsidR="005D0BC7" w:rsidRDefault="005D0BC7" w:rsidP="005D0BC7">
      <w:pPr>
        <w:spacing w:before="0" w:after="0" w:line="240" w:lineRule="auto"/>
        <w:jc w:val="center"/>
        <w:rPr>
          <w:lang w:val="bg-BG"/>
        </w:rPr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8" w:history="1">
        <w:r>
          <w:rPr>
            <w:rStyle w:val="InternetLink"/>
            <w:lang w:val="bg-BG"/>
          </w:rPr>
          <w:t>https://judge.softuni.org/Contests/3878/Exam-Preparation-I</w:t>
        </w:r>
      </w:hyperlink>
      <w:r>
        <w:rPr>
          <w:lang w:val="bg-BG"/>
        </w:rPr>
        <w:t>.</w:t>
      </w:r>
    </w:p>
    <w:p w14:paraId="37ABEF19" w14:textId="77777777" w:rsidR="005D0BC7" w:rsidRPr="005D0BC7" w:rsidRDefault="005D0BC7" w:rsidP="005D0BC7">
      <w:pPr>
        <w:spacing w:before="0" w:after="0" w:line="240" w:lineRule="auto"/>
      </w:pPr>
    </w:p>
    <w:p w14:paraId="1E511C70" w14:textId="77777777" w:rsidR="005F5B07" w:rsidRPr="00EE5698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8BCA7B8" w14:textId="207B8599" w:rsidR="005F5B07" w:rsidRDefault="00A3186B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</w:t>
      </w:r>
      <w:r w:rsidR="005F5B07">
        <w:rPr>
          <w:noProof/>
        </w:rPr>
        <w:t xml:space="preserve">be aware that every JS environment may </w:t>
      </w:r>
      <w:r w:rsidR="005F5B07" w:rsidRPr="00EE5698">
        <w:rPr>
          <w:b/>
          <w:bCs/>
          <w:noProof/>
        </w:rPr>
        <w:t>behave differently</w:t>
      </w:r>
      <w:r w:rsidR="005F5B07">
        <w:rPr>
          <w:noProof/>
        </w:rPr>
        <w:t xml:space="preserve"> when executing code. Certain things that work in the browser are not supported in </w:t>
      </w:r>
      <w:r w:rsidR="005F5B07" w:rsidRPr="00EE5698">
        <w:rPr>
          <w:b/>
          <w:bCs/>
          <w:noProof/>
        </w:rPr>
        <w:t>Node.js</w:t>
      </w:r>
      <w:r w:rsidR="005F5B07">
        <w:rPr>
          <w:noProof/>
        </w:rPr>
        <w:t xml:space="preserve">, which is the environment used by </w:t>
      </w:r>
      <w:r w:rsidR="005F5B07" w:rsidRPr="00EE5698">
        <w:rPr>
          <w:b/>
          <w:bCs/>
          <w:noProof/>
        </w:rPr>
        <w:t>Judge</w:t>
      </w:r>
      <w:r w:rsidR="005F5B07">
        <w:rPr>
          <w:noProof/>
        </w:rPr>
        <w:t>.</w:t>
      </w:r>
    </w:p>
    <w:p w14:paraId="687AFCB5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13D94CD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2826FA3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101A106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68B30BB" w14:textId="119063B6" w:rsidR="005F5B07" w:rsidRPr="00654882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8DCFFD7" w14:textId="77777777" w:rsidR="00654882" w:rsidRPr="00CD5F99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14FA090" w14:textId="77777777" w:rsidR="00654882" w:rsidRPr="004D0B17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6CF9CC4" w14:textId="77777777" w:rsid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BDC6A0" w14:textId="5C53F338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C799D2C" w14:textId="77777777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B4DF5D6" w14:textId="04F6FAF1" w:rsidR="00654882" w:rsidRP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348E3A0" w14:textId="27A1A8E2" w:rsidR="005F5B07" w:rsidRP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4BF23E28" w14:textId="77777777" w:rsidR="005F5B07" w:rsidRDefault="005F5B07" w:rsidP="00083DDD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25804B13" w14:textId="710E4822" w:rsidR="00083DDD" w:rsidRPr="00083DDD" w:rsidRDefault="00083DDD" w:rsidP="00083DDD">
      <w:r w:rsidRPr="006A1248">
        <w:rPr>
          <w:rStyle w:val="Strong"/>
        </w:rPr>
        <w:t>Write the missing functionality</w:t>
      </w:r>
      <w:r>
        <w:t xml:space="preserve"> of this user interface. The functionality is divided in the following steps: </w:t>
      </w:r>
    </w:p>
    <w:p w14:paraId="21ED8A33" w14:textId="09494C07" w:rsidR="00104F96" w:rsidRPr="00AE0A24" w:rsidRDefault="00807CAE" w:rsidP="00104F96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noProof/>
          <w:lang w:val="bg-BG" w:eastAsia="bg-BG"/>
        </w:rPr>
        <w:drawing>
          <wp:inline distT="0" distB="0" distL="0" distR="0" wp14:anchorId="7E2D39DD" wp14:editId="04F52725">
            <wp:extent cx="6406738" cy="2623755"/>
            <wp:effectExtent l="0" t="0" r="0" b="571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771" cy="2640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E0111"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r w:rsidR="00104F96"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30DB79A1" w14:textId="1313AE72" w:rsidR="00104F96" w:rsidRPr="00AE0A24" w:rsidRDefault="00104F96" w:rsidP="00104F96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 w:rsidR="00A3186B">
        <w:rPr>
          <w:rFonts w:ascii="Calibri" w:eastAsia="Calibri" w:hAnsi="Calibri" w:cs="Times New Roman"/>
          <w:b/>
          <w:bCs/>
        </w:rPr>
        <w:t>Scary Story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6ED5EAAE" w14:textId="55239795" w:rsidR="00104F96" w:rsidRPr="00AE0A24" w:rsidRDefault="00104F96" w:rsidP="00104F96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>
        <w:rPr>
          <w:rFonts w:ascii="Calibri" w:eastAsia="Calibri" w:hAnsi="Calibri" w:cs="Times New Roman"/>
          <w:b/>
        </w:rPr>
        <w:t>First Name</w:t>
      </w:r>
      <w:r w:rsidRPr="00AE0A24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Las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Age, Genre</w:t>
      </w:r>
      <w:r w:rsidR="00E77819">
        <w:rPr>
          <w:rFonts w:ascii="Calibri" w:eastAsia="Calibri" w:hAnsi="Calibri" w:cs="Times New Roman"/>
          <w:b/>
        </w:rPr>
        <w:t>, Story title</w:t>
      </w:r>
      <w:r>
        <w:rPr>
          <w:rFonts w:ascii="Calibri" w:eastAsia="Calibri" w:hAnsi="Calibri" w:cs="Times New Roman"/>
          <w:b/>
        </w:rPr>
        <w:t xml:space="preserve">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/>
        </w:rPr>
        <w:t>Story text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14:paraId="1F990335" w14:textId="74CC8F83" w:rsidR="00104F96" w:rsidRDefault="00104F96" w:rsidP="00A3186B">
      <w:pPr>
        <w:numPr>
          <w:ilvl w:val="0"/>
          <w:numId w:val="3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First Name</w:t>
      </w:r>
      <w:r w:rsidRPr="00AE0A24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Las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Age</w:t>
      </w:r>
      <w:r w:rsidR="00945FC2">
        <w:rPr>
          <w:rFonts w:ascii="Calibri" w:eastAsia="Calibri" w:hAnsi="Calibri" w:cs="Times New Roman"/>
          <w:b/>
        </w:rPr>
        <w:t>, Story title</w:t>
      </w:r>
      <w:r>
        <w:rPr>
          <w:rFonts w:ascii="Calibri" w:eastAsia="Calibri" w:hAnsi="Calibri" w:cs="Times New Roman"/>
          <w:b/>
        </w:rPr>
        <w:t xml:space="preserve"> </w:t>
      </w:r>
      <w:r w:rsidRPr="00AE0A24">
        <w:rPr>
          <w:rFonts w:ascii="Calibri" w:eastAsia="Calibri" w:hAnsi="Calibri" w:cs="Times New Roman"/>
          <w:bCs/>
        </w:rPr>
        <w:t>and</w:t>
      </w:r>
      <w:r w:rsidRPr="00AE0A24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Story text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non</w:t>
      </w:r>
      <w:r w:rsidRPr="00AE0A24">
        <w:rPr>
          <w:rFonts w:ascii="Calibri" w:eastAsia="Calibri" w:hAnsi="Calibri" w:cs="Times New Roman"/>
        </w:rPr>
        <w:t>-</w:t>
      </w:r>
      <w:r w:rsidRPr="00AE0A24">
        <w:rPr>
          <w:rFonts w:ascii="Calibri" w:eastAsia="Calibri" w:hAnsi="Calibri" w:cs="Times New Roman"/>
          <w:b/>
        </w:rPr>
        <w:t>empty</w:t>
      </w:r>
      <w:r w:rsidRPr="00AE0A24">
        <w:rPr>
          <w:rFonts w:ascii="Calibri" w:eastAsia="Calibri" w:hAnsi="Calibri" w:cs="Times New Roman"/>
        </w:rPr>
        <w:t xml:space="preserve"> </w:t>
      </w:r>
      <w:r w:rsidRPr="00AE0A24">
        <w:rPr>
          <w:rFonts w:ascii="Calibri" w:eastAsia="Calibri" w:hAnsi="Calibri" w:cs="Times New Roman"/>
          <w:b/>
        </w:rPr>
        <w:t>strings</w:t>
      </w:r>
      <w:r w:rsidRPr="00AE0A24">
        <w:rPr>
          <w:rFonts w:ascii="Calibri" w:eastAsia="Calibri" w:hAnsi="Calibri" w:cs="Times New Roman"/>
        </w:rPr>
        <w:t xml:space="preserve">. If any of them </w:t>
      </w:r>
      <w:r w:rsidR="00A3186B">
        <w:rPr>
          <w:rFonts w:ascii="Calibri" w:eastAsia="Calibri" w:hAnsi="Calibri" w:cs="Times New Roman"/>
        </w:rPr>
        <w:t>is</w:t>
      </w:r>
      <w:r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699D8BAA" w14:textId="73E2E018" w:rsidR="002F364B" w:rsidRPr="00E77819" w:rsidRDefault="002F364B" w:rsidP="006874A4">
      <w:pPr>
        <w:rPr>
          <w:rStyle w:val="Strong"/>
          <w:lang w:val="bg-BG"/>
        </w:rPr>
      </w:pPr>
    </w:p>
    <w:p w14:paraId="0211F2EB" w14:textId="77777777" w:rsidR="00D0520A" w:rsidRPr="00D70D32" w:rsidRDefault="00D0520A" w:rsidP="00D0520A">
      <w:pPr>
        <w:pStyle w:val="ListParagraph"/>
        <w:keepNext/>
        <w:keepLines/>
        <w:numPr>
          <w:ilvl w:val="0"/>
          <w:numId w:val="33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D70D32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Getting the information from the form</w:t>
      </w:r>
    </w:p>
    <w:p w14:paraId="0F3D9F32" w14:textId="436AF2C6" w:rsidR="00C60522" w:rsidRPr="00C60522" w:rsidRDefault="00A06C8F" w:rsidP="005D0BC7">
      <w:pPr>
        <w:pStyle w:val="Heading3"/>
      </w:pPr>
      <w:r>
        <w:rPr>
          <w:noProof/>
          <w:lang w:val="bg-BG" w:eastAsia="bg-BG"/>
        </w:rPr>
        <w:drawing>
          <wp:inline distT="0" distB="0" distL="0" distR="0" wp14:anchorId="78F05C95" wp14:editId="2E231C07">
            <wp:extent cx="6166282" cy="3185711"/>
            <wp:effectExtent l="0" t="0" r="635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2" cy="3185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57F83" w14:textId="6937D610" w:rsidR="00083DDD" w:rsidRDefault="006A1248" w:rsidP="00083DDD">
      <w:pPr>
        <w:pStyle w:val="ListParagraph"/>
        <w:numPr>
          <w:ilvl w:val="0"/>
          <w:numId w:val="31"/>
        </w:numPr>
      </w:pPr>
      <w:r>
        <w:t xml:space="preserve">On clicking the </w:t>
      </w:r>
      <w:r w:rsidR="00104F96">
        <w:rPr>
          <w:rStyle w:val="CodeChar"/>
        </w:rPr>
        <w:t>[</w:t>
      </w:r>
      <w:r w:rsidR="00104F96" w:rsidRPr="008262AE">
        <w:rPr>
          <w:rStyle w:val="CodeChar"/>
        </w:rPr>
        <w:t>“</w:t>
      </w:r>
      <w:r w:rsidR="00104F96">
        <w:rPr>
          <w:rStyle w:val="CodeChar"/>
        </w:rPr>
        <w:t>Publish</w:t>
      </w:r>
      <w:r w:rsidRPr="008262AE">
        <w:rPr>
          <w:rStyle w:val="CodeChar"/>
        </w:rPr>
        <w:t>”</w:t>
      </w:r>
      <w:r w:rsidR="00104F96">
        <w:rPr>
          <w:rStyle w:val="CodeChar"/>
        </w:rPr>
        <w:t>]</w:t>
      </w:r>
      <w:r>
        <w:t xml:space="preserve"> button the information from the input fields is listed in the</w:t>
      </w:r>
      <w:r w:rsidRPr="00B519AA">
        <w:rPr>
          <w:b/>
          <w:bCs/>
        </w:rPr>
        <w:t xml:space="preserve"> </w:t>
      </w:r>
      <w:r w:rsidR="00B519AA" w:rsidRPr="00B519AA">
        <w:rPr>
          <w:rFonts w:ascii="Consolas" w:hAnsi="Consolas"/>
          <w:b/>
          <w:bCs/>
          <w:lang w:val="bg-BG"/>
        </w:rPr>
        <w:t>"</w:t>
      </w:r>
      <w:r w:rsidR="008262AE" w:rsidRPr="00B519AA">
        <w:rPr>
          <w:rStyle w:val="CodeChar"/>
        </w:rPr>
        <w:t>preview</w:t>
      </w:r>
      <w:r w:rsidR="00B519AA" w:rsidRPr="00B519AA">
        <w:rPr>
          <w:rStyle w:val="CodeChar"/>
          <w:lang w:val="bg-BG"/>
        </w:rPr>
        <w:t>"</w:t>
      </w:r>
      <w:r w:rsidR="008262AE">
        <w:t xml:space="preserve"> section. For </w:t>
      </w:r>
      <w:r w:rsidR="00606B33">
        <w:t xml:space="preserve">the </w:t>
      </w:r>
      <w:r w:rsidR="008262AE">
        <w:t>input field</w:t>
      </w:r>
      <w:r w:rsidR="00606B33">
        <w:t>s</w:t>
      </w:r>
      <w:r w:rsidR="008262AE">
        <w:t xml:space="preserve"> a </w:t>
      </w:r>
      <w:r w:rsidR="008262AE" w:rsidRPr="008262AE">
        <w:rPr>
          <w:rStyle w:val="Strong"/>
        </w:rPr>
        <w:t>list item</w:t>
      </w:r>
      <w:r w:rsidR="008262AE">
        <w:t xml:space="preserve"> is </w:t>
      </w:r>
      <w:r w:rsidR="008262AE" w:rsidRPr="008262AE">
        <w:rPr>
          <w:rStyle w:val="Strong"/>
        </w:rPr>
        <w:t>added</w:t>
      </w:r>
      <w:r w:rsidR="008262AE">
        <w:t xml:space="preserve"> to the </w:t>
      </w:r>
      <w:r w:rsidR="00B519AA" w:rsidRPr="00B519AA">
        <w:rPr>
          <w:rFonts w:ascii="Consolas" w:hAnsi="Consolas"/>
          <w:b/>
          <w:bCs/>
        </w:rPr>
        <w:t>"</w:t>
      </w:r>
      <w:r w:rsidR="00264779">
        <w:rPr>
          <w:rStyle w:val="CodeChar"/>
        </w:rPr>
        <w:t>preview-list</w:t>
      </w:r>
      <w:r w:rsidR="00B519AA">
        <w:rPr>
          <w:rStyle w:val="CodeChar"/>
        </w:rPr>
        <w:t>"</w:t>
      </w:r>
      <w:r w:rsidR="008262AE">
        <w:t xml:space="preserve"> unordered list. </w:t>
      </w:r>
    </w:p>
    <w:p w14:paraId="00D16F6B" w14:textId="21F3B2A4" w:rsidR="0014656F" w:rsidRDefault="008262AE" w:rsidP="00083DDD">
      <w:pPr>
        <w:pStyle w:val="ListParagraph"/>
        <w:numPr>
          <w:ilvl w:val="0"/>
          <w:numId w:val="31"/>
        </w:numPr>
      </w:pPr>
      <w:r>
        <w:t xml:space="preserve">The text format </w:t>
      </w:r>
      <w:r w:rsidR="00883FC4">
        <w:t xml:space="preserve">and order for each list item </w:t>
      </w:r>
      <w:r>
        <w:t xml:space="preserve">should be the same as </w:t>
      </w:r>
      <w:r w:rsidR="00883FC4">
        <w:t>o</w:t>
      </w:r>
      <w:r>
        <w:t xml:space="preserve">n the </w:t>
      </w:r>
      <w:r w:rsidR="00E14CB8">
        <w:t>picture bel</w:t>
      </w:r>
      <w:r w:rsidR="00883FC4">
        <w:t xml:space="preserve">ow. </w:t>
      </w:r>
      <w:r>
        <w:t xml:space="preserve"> </w:t>
      </w:r>
    </w:p>
    <w:p w14:paraId="4BA4E8B7" w14:textId="5403E43B" w:rsidR="0014656F" w:rsidRDefault="00883FC4" w:rsidP="00083DDD">
      <w:pPr>
        <w:pStyle w:val="ListParagraph"/>
        <w:numPr>
          <w:ilvl w:val="0"/>
          <w:numId w:val="31"/>
        </w:numPr>
      </w:pPr>
      <w:r>
        <w:t xml:space="preserve">When the button is clicked, the input fields must be cleared and the </w:t>
      </w:r>
      <w:r w:rsidR="00264779">
        <w:rPr>
          <w:rStyle w:val="CodeChar"/>
        </w:rPr>
        <w:t>[</w:t>
      </w:r>
      <w:r w:rsidR="00B519AA">
        <w:rPr>
          <w:rStyle w:val="CodeChar"/>
        </w:rPr>
        <w:t>"</w:t>
      </w:r>
      <w:r w:rsidR="00264779">
        <w:rPr>
          <w:rStyle w:val="CodeChar"/>
        </w:rPr>
        <w:t>Publish</w:t>
      </w:r>
      <w:r w:rsidR="00B519AA">
        <w:rPr>
          <w:rStyle w:val="CodeChar"/>
        </w:rPr>
        <w:t>"</w:t>
      </w:r>
      <w:r w:rsidR="00264779">
        <w:rPr>
          <w:rStyle w:val="CodeChar"/>
        </w:rPr>
        <w:t>]</w:t>
      </w:r>
      <w:r w:rsidR="00264779">
        <w:t xml:space="preserve"> </w:t>
      </w:r>
      <w:r>
        <w:t xml:space="preserve">button must be </w:t>
      </w:r>
      <w:r w:rsidRPr="00FB6D8F">
        <w:rPr>
          <w:rStyle w:val="Strong"/>
        </w:rPr>
        <w:t>disabled</w:t>
      </w:r>
      <w:r>
        <w:t>.</w:t>
      </w:r>
      <w:r w:rsidR="00126682">
        <w:t xml:space="preserve"> At the same time the </w:t>
      </w:r>
      <w:r w:rsidR="00B519AA">
        <w:rPr>
          <w:rStyle w:val="CodeChar"/>
        </w:rPr>
        <w:t>"</w:t>
      </w:r>
      <w:r w:rsidR="00606B33">
        <w:rPr>
          <w:rStyle w:val="CodeChar"/>
        </w:rPr>
        <w:t>Save</w:t>
      </w:r>
      <w:r w:rsidR="00B519AA">
        <w:rPr>
          <w:rStyle w:val="CodeChar"/>
        </w:rPr>
        <w:t>"</w:t>
      </w:r>
      <w:r w:rsidR="00606B33">
        <w:rPr>
          <w:rStyle w:val="CodeChar"/>
        </w:rPr>
        <w:t xml:space="preserve">, </w:t>
      </w:r>
      <w:r w:rsidR="00B519AA">
        <w:rPr>
          <w:rStyle w:val="CodeChar"/>
        </w:rPr>
        <w:t>"</w:t>
      </w:r>
      <w:r w:rsidR="00606B33">
        <w:rPr>
          <w:rStyle w:val="CodeChar"/>
        </w:rPr>
        <w:t>Edit</w:t>
      </w:r>
      <w:r w:rsidR="00B519AA">
        <w:rPr>
          <w:rStyle w:val="CodeChar"/>
        </w:rPr>
        <w:t>"</w:t>
      </w:r>
      <w:r w:rsidR="00606B33">
        <w:t xml:space="preserve"> </w:t>
      </w:r>
      <w:r w:rsidR="00126682">
        <w:t xml:space="preserve">and the </w:t>
      </w:r>
      <w:r w:rsidR="00B519AA">
        <w:rPr>
          <w:rStyle w:val="CodeChar"/>
        </w:rPr>
        <w:t>"</w:t>
      </w:r>
      <w:r w:rsidR="00606B33">
        <w:rPr>
          <w:rStyle w:val="CodeChar"/>
        </w:rPr>
        <w:t>Delete</w:t>
      </w:r>
      <w:r w:rsidR="00B519AA">
        <w:rPr>
          <w:rStyle w:val="CodeChar"/>
        </w:rPr>
        <w:t>"</w:t>
      </w:r>
      <w:r w:rsidR="00126682">
        <w:t xml:space="preserve"> button</w:t>
      </w:r>
      <w:r w:rsidR="00606B33">
        <w:t>s</w:t>
      </w:r>
      <w:r w:rsidR="00126682">
        <w:t xml:space="preserve"> must be </w:t>
      </w:r>
      <w:r w:rsidR="00126682" w:rsidRPr="00FB6D8F">
        <w:rPr>
          <w:rStyle w:val="Strong"/>
        </w:rPr>
        <w:t>enabled</w:t>
      </w:r>
      <w:r w:rsidR="00126682">
        <w:t xml:space="preserve">. </w:t>
      </w:r>
    </w:p>
    <w:p w14:paraId="2B6A48D2" w14:textId="7102CCC4" w:rsidR="00883FC4" w:rsidRDefault="00606B33" w:rsidP="00606B33">
      <w:pPr>
        <w:pStyle w:val="ListParagraph"/>
        <w:ind w:left="1080"/>
      </w:pPr>
      <w:r>
        <w:t>The HTML structure looks like this:</w:t>
      </w:r>
      <w:r w:rsidR="00883FC4">
        <w:t xml:space="preserve">  </w:t>
      </w:r>
    </w:p>
    <w:p w14:paraId="54708FF8" w14:textId="27C6804F" w:rsidR="008262AE" w:rsidRDefault="0016649F" w:rsidP="00631C04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1B80D9E9" wp14:editId="75C49F25">
            <wp:extent cx="4346671" cy="3048000"/>
            <wp:effectExtent l="0" t="0" r="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6671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84EE0" w14:textId="66765E3E" w:rsidR="00883FC4" w:rsidRPr="00460357" w:rsidRDefault="00883FC4" w:rsidP="00317771">
      <w:pPr>
        <w:jc w:val="center"/>
        <w:rPr>
          <w:rStyle w:val="Strong"/>
          <w:b w:val="0"/>
          <w:lang w:val="bg-BG"/>
        </w:rPr>
      </w:pPr>
    </w:p>
    <w:p w14:paraId="3696C171" w14:textId="77777777" w:rsidR="002D7377" w:rsidRDefault="00E14CB8" w:rsidP="00E14CB8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6E60DBE0" w14:textId="25B9E839" w:rsidR="001D169C" w:rsidRDefault="002D7377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>W</w:t>
      </w:r>
      <w:r w:rsidR="00E14CB8" w:rsidRPr="002D7377">
        <w:rPr>
          <w:rStyle w:val="Strong"/>
          <w:b w:val="0"/>
        </w:rPr>
        <w:t xml:space="preserve">hen the </w:t>
      </w:r>
      <w:r w:rsidR="00B519AA" w:rsidRPr="00B519AA">
        <w:rPr>
          <w:rStyle w:val="Strong"/>
          <w:rFonts w:ascii="Consolas" w:hAnsi="Consolas"/>
          <w:bCs w:val="0"/>
        </w:rPr>
        <w:t>"</w:t>
      </w:r>
      <w:r w:rsidR="00E14CB8" w:rsidRPr="00E14CB8">
        <w:rPr>
          <w:rStyle w:val="CodeChar"/>
        </w:rPr>
        <w:t>Edit</w:t>
      </w:r>
      <w:r w:rsidR="00B519AA">
        <w:rPr>
          <w:rStyle w:val="CodeChar"/>
        </w:rPr>
        <w:t>"</w:t>
      </w:r>
      <w:r w:rsidR="00E14CB8" w:rsidRPr="002D7377">
        <w:rPr>
          <w:rStyle w:val="Strong"/>
          <w:b w:val="0"/>
        </w:rPr>
        <w:t xml:space="preserve"> button is clicked, all of the </w:t>
      </w:r>
      <w:r w:rsidR="00E14CB8" w:rsidRPr="00E14CB8">
        <w:rPr>
          <w:rStyle w:val="Strong"/>
        </w:rPr>
        <w:t>information</w:t>
      </w:r>
      <w:r w:rsidR="00E14CB8" w:rsidRPr="002D7377">
        <w:rPr>
          <w:rStyle w:val="Strong"/>
          <w:b w:val="0"/>
        </w:rPr>
        <w:t xml:space="preserve"> is </w:t>
      </w:r>
      <w:r w:rsidR="00E14CB8" w:rsidRPr="00E14CB8">
        <w:rPr>
          <w:rStyle w:val="Strong"/>
        </w:rPr>
        <w:t>loaded</w:t>
      </w:r>
      <w:r w:rsidR="00E14CB8" w:rsidRPr="002D7377">
        <w:rPr>
          <w:rStyle w:val="Strong"/>
          <w:b w:val="0"/>
        </w:rPr>
        <w:t xml:space="preserve"> in the </w:t>
      </w:r>
      <w:r w:rsidR="00E14CB8" w:rsidRPr="00E14CB8">
        <w:rPr>
          <w:rStyle w:val="Strong"/>
        </w:rPr>
        <w:t>input fields</w:t>
      </w:r>
      <w:r w:rsidR="003B74B0">
        <w:rPr>
          <w:rStyle w:val="Strong"/>
          <w:b w:val="0"/>
        </w:rPr>
        <w:t xml:space="preserve"> from step 1</w:t>
      </w:r>
      <w:r w:rsidR="00E14CB8" w:rsidRPr="002D7377">
        <w:rPr>
          <w:rStyle w:val="Strong"/>
          <w:b w:val="0"/>
        </w:rPr>
        <w:t xml:space="preserve"> and </w:t>
      </w:r>
      <w:r w:rsidR="003B74B0">
        <w:rPr>
          <w:rStyle w:val="Strong"/>
          <w:b w:val="0"/>
        </w:rPr>
        <w:t xml:space="preserve">all </w:t>
      </w:r>
      <w:r w:rsidR="00E14CB8" w:rsidRPr="002D7377">
        <w:rPr>
          <w:rStyle w:val="Strong"/>
          <w:b w:val="0"/>
        </w:rPr>
        <w:t>buttons</w:t>
      </w:r>
      <w:r w:rsidR="003B74B0">
        <w:rPr>
          <w:rStyle w:val="Strong"/>
          <w:b w:val="0"/>
        </w:rPr>
        <w:t xml:space="preserve"> in preview section</w:t>
      </w:r>
      <w:r w:rsidR="00E14CB8" w:rsidRPr="002D7377">
        <w:rPr>
          <w:rStyle w:val="Strong"/>
          <w:b w:val="0"/>
        </w:rPr>
        <w:t xml:space="preserve"> are </w:t>
      </w:r>
      <w:r w:rsidR="00E14CB8" w:rsidRPr="00E14CB8">
        <w:rPr>
          <w:rStyle w:val="Strong"/>
        </w:rPr>
        <w:t>disabled</w:t>
      </w:r>
      <w:r w:rsidR="00E14CB8" w:rsidRPr="002D7377">
        <w:rPr>
          <w:rStyle w:val="Strong"/>
          <w:b w:val="0"/>
        </w:rPr>
        <w:t xml:space="preserve"> while the </w:t>
      </w:r>
      <w:r w:rsidR="003B74B0">
        <w:rPr>
          <w:rStyle w:val="CodeChar"/>
        </w:rPr>
        <w:t>[</w:t>
      </w:r>
      <w:r w:rsidR="00B519AA">
        <w:rPr>
          <w:rStyle w:val="CodeChar"/>
        </w:rPr>
        <w:t>"</w:t>
      </w:r>
      <w:r w:rsidR="003B74B0">
        <w:rPr>
          <w:rStyle w:val="CodeChar"/>
        </w:rPr>
        <w:t>Publish</w:t>
      </w:r>
      <w:r w:rsidR="00B519AA">
        <w:rPr>
          <w:rStyle w:val="CodeChar"/>
        </w:rPr>
        <w:t>"</w:t>
      </w:r>
      <w:r w:rsidR="003B74B0">
        <w:rPr>
          <w:rStyle w:val="CodeChar"/>
        </w:rPr>
        <w:t>]</w:t>
      </w:r>
      <w:r w:rsidR="00E14CB8" w:rsidRPr="002D7377">
        <w:rPr>
          <w:rStyle w:val="Strong"/>
          <w:b w:val="0"/>
        </w:rPr>
        <w:t xml:space="preserve"> button is </w:t>
      </w:r>
      <w:r w:rsidR="00E14CB8" w:rsidRPr="00E14CB8">
        <w:rPr>
          <w:rStyle w:val="Strong"/>
        </w:rPr>
        <w:t>enabled</w:t>
      </w:r>
      <w:r w:rsidR="00E14CB8" w:rsidRPr="002D7377">
        <w:rPr>
          <w:rStyle w:val="Strong"/>
          <w:b w:val="0"/>
        </w:rPr>
        <w:t xml:space="preserve"> again.</w:t>
      </w:r>
    </w:p>
    <w:p w14:paraId="70CFE602" w14:textId="24D3F167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lastRenderedPageBreak/>
        <w:drawing>
          <wp:inline distT="0" distB="0" distL="0" distR="0" wp14:anchorId="5C6965D5" wp14:editId="04E84F8C">
            <wp:extent cx="6052839" cy="3122365"/>
            <wp:effectExtent l="0" t="0" r="5080" b="19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39" cy="312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7D7BA" w14:textId="2DFE34F5" w:rsidR="00E14CB8" w:rsidRDefault="00772B48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="00B519AA" w:rsidRPr="00B519AA">
        <w:rPr>
          <w:rStyle w:val="CodeChar"/>
        </w:rPr>
        <w:t>"</w:t>
      </w:r>
      <w:r w:rsidR="003B74B0" w:rsidRPr="00B519AA">
        <w:rPr>
          <w:rStyle w:val="CodeChar"/>
        </w:rPr>
        <w:t>preview-list</w:t>
      </w:r>
      <w:r w:rsidR="00B519AA" w:rsidRPr="00B519AA">
        <w:rPr>
          <w:rStyle w:val="CodeChar"/>
        </w:rPr>
        <w:t>"</w:t>
      </w:r>
      <w:r w:rsidR="00B977BC">
        <w:rPr>
          <w:rStyle w:val="CodeChar"/>
        </w:rPr>
        <w:t xml:space="preserve"> and</w:t>
      </w:r>
      <w:r w:rsidR="00597ACA">
        <w:rPr>
          <w:rStyle w:val="CodeChar"/>
          <w:lang w:val="bg-BG"/>
        </w:rPr>
        <w:t xml:space="preserve"> </w:t>
      </w:r>
      <w:r w:rsidR="00B977BC" w:rsidRPr="002D7377">
        <w:rPr>
          <w:rStyle w:val="Strong"/>
          <w:b w:val="0"/>
        </w:rPr>
        <w:t xml:space="preserve">all of the </w:t>
      </w:r>
      <w:r w:rsidR="00B977BC" w:rsidRPr="00E14CB8">
        <w:rPr>
          <w:rStyle w:val="Strong"/>
        </w:rPr>
        <w:t>information</w:t>
      </w:r>
      <w:r w:rsidR="00B977BC" w:rsidRPr="002D7377">
        <w:rPr>
          <w:rStyle w:val="Strong"/>
          <w:b w:val="0"/>
        </w:rPr>
        <w:t xml:space="preserve"> </w:t>
      </w:r>
      <w:r w:rsidR="00B977BC">
        <w:rPr>
          <w:rStyle w:val="Strong"/>
          <w:b w:val="0"/>
        </w:rPr>
        <w:t>must go back to</w:t>
      </w:r>
      <w:r w:rsidR="00B977BC" w:rsidRPr="002D7377">
        <w:rPr>
          <w:rStyle w:val="Strong"/>
          <w:b w:val="0"/>
        </w:rPr>
        <w:t xml:space="preserve"> the </w:t>
      </w:r>
      <w:r w:rsidR="00B977BC" w:rsidRPr="00E14CB8">
        <w:rPr>
          <w:rStyle w:val="Strong"/>
        </w:rPr>
        <w:t>input fields</w:t>
      </w:r>
      <w:r w:rsidR="00B977BC">
        <w:rPr>
          <w:rStyle w:val="Strong"/>
        </w:rPr>
        <w:t xml:space="preserve"> </w:t>
      </w:r>
      <w:r w:rsidR="00B977BC">
        <w:rPr>
          <w:rStyle w:val="Strong"/>
          <w:b w:val="0"/>
        </w:rPr>
        <w:t>again</w:t>
      </w:r>
      <w:r w:rsidR="003B74B0">
        <w:rPr>
          <w:rStyle w:val="CodeChar"/>
        </w:rPr>
        <w:t>.</w:t>
      </w:r>
      <w:r>
        <w:rPr>
          <w:rStyle w:val="Strong"/>
          <w:b w:val="0"/>
        </w:rPr>
        <w:t xml:space="preserve"> </w:t>
      </w:r>
    </w:p>
    <w:p w14:paraId="0F26E3F7" w14:textId="7D43E670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ADB7EA1" wp14:editId="342F1AFC">
            <wp:extent cx="2272824" cy="610154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2824" cy="610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B3BD4" w14:textId="38AA47F0" w:rsidR="00A3186B" w:rsidRPr="00A3186B" w:rsidRDefault="00772B48" w:rsidP="00A3186B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 w:rsidR="00B519AA">
        <w:rPr>
          <w:rStyle w:val="CodeChar"/>
        </w:rPr>
        <w:t>"</w:t>
      </w:r>
      <w:r w:rsidR="003B74B0">
        <w:rPr>
          <w:rStyle w:val="CodeChar"/>
        </w:rPr>
        <w:t>Save</w:t>
      </w:r>
      <w:r w:rsidR="00B519AA">
        <w:rPr>
          <w:rStyle w:val="CodeChar"/>
        </w:rPr>
        <w:t>"</w:t>
      </w:r>
      <w:r>
        <w:rPr>
          <w:rStyle w:val="Strong"/>
          <w:b w:val="0"/>
        </w:rPr>
        <w:t xml:space="preserve"> button is clicked,</w:t>
      </w:r>
      <w:r w:rsidR="00CA62ED">
        <w:rPr>
          <w:bCs/>
        </w:rPr>
        <w:t xml:space="preserve"> </w:t>
      </w:r>
      <w:r w:rsidR="003B74B0">
        <w:rPr>
          <w:rStyle w:val="Strong"/>
          <w:b w:val="0"/>
        </w:rPr>
        <w:t>the story</w:t>
      </w:r>
      <w:r w:rsidR="00574A0B" w:rsidRPr="00CA62ED">
        <w:rPr>
          <w:rStyle w:val="Strong"/>
          <w:b w:val="0"/>
        </w:rPr>
        <w:t xml:space="preserve"> is completed. </w:t>
      </w:r>
      <w:r w:rsidR="007C5FEA" w:rsidRPr="00CA62ED">
        <w:rPr>
          <w:rStyle w:val="Strong"/>
          <w:b w:val="0"/>
        </w:rPr>
        <w:t xml:space="preserve">For you, this means </w:t>
      </w:r>
      <w:r w:rsidR="007C5FEA" w:rsidRPr="007C5FEA">
        <w:rPr>
          <w:rStyle w:val="Strong"/>
        </w:rPr>
        <w:t>removing everything</w:t>
      </w:r>
      <w:r w:rsidR="007C5FEA" w:rsidRPr="00CA62ED">
        <w:rPr>
          <w:rStyle w:val="Strong"/>
          <w:b w:val="0"/>
        </w:rPr>
        <w:t xml:space="preserve"> inside of the </w:t>
      </w:r>
      <w:r w:rsidR="00631C04" w:rsidRPr="00631C04">
        <w:rPr>
          <w:rStyle w:val="Strong"/>
          <w:rFonts w:ascii="Consolas" w:hAnsi="Consolas"/>
          <w:bCs w:val="0"/>
        </w:rPr>
        <w:t>div</w:t>
      </w:r>
      <w:r w:rsidR="00631C04">
        <w:rPr>
          <w:rStyle w:val="Strong"/>
          <w:b w:val="0"/>
        </w:rPr>
        <w:t xml:space="preserve"> with id = </w:t>
      </w:r>
      <w:r w:rsidR="00B519AA">
        <w:rPr>
          <w:rStyle w:val="CodeChar"/>
        </w:rPr>
        <w:t>"</w:t>
      </w:r>
      <w:r w:rsidR="00631C04">
        <w:rPr>
          <w:rStyle w:val="CodeChar"/>
        </w:rPr>
        <w:t>main</w:t>
      </w:r>
      <w:r w:rsidR="00B519AA">
        <w:rPr>
          <w:rStyle w:val="CodeChar"/>
        </w:rPr>
        <w:t>"</w:t>
      </w:r>
      <w:r w:rsidR="007C5FEA" w:rsidRPr="00CA62ED">
        <w:rPr>
          <w:rStyle w:val="Strong"/>
          <w:b w:val="0"/>
        </w:rPr>
        <w:t xml:space="preserve"> and </w:t>
      </w:r>
      <w:r w:rsidR="007C5FEA" w:rsidRPr="007C5FEA">
        <w:rPr>
          <w:rStyle w:val="Strong"/>
        </w:rPr>
        <w:t>adding</w:t>
      </w:r>
      <w:r w:rsidR="007C5FEA" w:rsidRPr="00CA62ED">
        <w:rPr>
          <w:rStyle w:val="Strong"/>
          <w:b w:val="0"/>
        </w:rPr>
        <w:t xml:space="preserve"> there only </w:t>
      </w:r>
      <w:r w:rsidR="00631C04">
        <w:rPr>
          <w:rStyle w:val="Strong"/>
          <w:b w:val="0"/>
        </w:rPr>
        <w:t>a</w:t>
      </w:r>
      <w:r w:rsidR="007C5FEA" w:rsidRPr="00CA62ED">
        <w:rPr>
          <w:rStyle w:val="Strong"/>
          <w:b w:val="0"/>
        </w:rPr>
        <w:t xml:space="preserve"> </w:t>
      </w:r>
      <w:r w:rsidR="00BA720B">
        <w:rPr>
          <w:rStyle w:val="Strong"/>
          <w:rFonts w:ascii="Consolas" w:hAnsi="Consolas"/>
          <w:bCs w:val="0"/>
        </w:rPr>
        <w:t>&lt;h1</w:t>
      </w:r>
      <w:r w:rsidR="009817F5" w:rsidRPr="006C0262">
        <w:rPr>
          <w:rStyle w:val="Strong"/>
          <w:rFonts w:ascii="Consolas" w:hAnsi="Consolas"/>
          <w:bCs w:val="0"/>
        </w:rPr>
        <w:t>&gt;</w:t>
      </w:r>
      <w:r w:rsidR="00A3186B">
        <w:rPr>
          <w:rStyle w:val="Strong"/>
          <w:b w:val="0"/>
        </w:rPr>
        <w:t xml:space="preserve"> tag.</w:t>
      </w:r>
      <w:r w:rsidR="006A4189">
        <w:rPr>
          <w:rStyle w:val="Strong"/>
          <w:b w:val="0"/>
        </w:rPr>
        <w:t xml:space="preserve"> </w:t>
      </w:r>
      <w:r w:rsidR="00601B21">
        <w:rPr>
          <w:rStyle w:val="Strong"/>
          <w:b w:val="0"/>
        </w:rPr>
        <w:t>With</w:t>
      </w:r>
      <w:r w:rsidR="00A3186B">
        <w:rPr>
          <w:rStyle w:val="Strong"/>
          <w:b w:val="0"/>
        </w:rPr>
        <w:t xml:space="preserve"> </w:t>
      </w:r>
      <w:r w:rsidR="00337D6B">
        <w:rPr>
          <w:rStyle w:val="Strong"/>
        </w:rPr>
        <w:t>m</w:t>
      </w:r>
      <w:r w:rsidR="00A3186B" w:rsidRPr="007C5FEA">
        <w:rPr>
          <w:rStyle w:val="Strong"/>
        </w:rPr>
        <w:t>essage</w:t>
      </w:r>
      <w:r w:rsidR="00A3186B" w:rsidRPr="00CA62ED">
        <w:rPr>
          <w:rStyle w:val="Strong"/>
          <w:b w:val="0"/>
        </w:rPr>
        <w:t xml:space="preserve">: </w:t>
      </w:r>
      <w:r w:rsidR="009817F5" w:rsidRPr="00A3186B">
        <w:rPr>
          <w:rStyle w:val="Strong"/>
          <w:b w:val="0"/>
        </w:rPr>
        <w:t xml:space="preserve"> </w:t>
      </w:r>
      <w:r w:rsidR="009817F5" w:rsidRPr="00337D6B">
        <w:rPr>
          <w:rStyle w:val="Strong"/>
          <w:rFonts w:ascii="Consolas" w:hAnsi="Consolas"/>
          <w:bCs w:val="0"/>
        </w:rPr>
        <w:t>"</w:t>
      </w:r>
      <w:r w:rsidR="003B74B0" w:rsidRPr="00337D6B">
        <w:rPr>
          <w:rStyle w:val="Strong"/>
          <w:rFonts w:ascii="Consolas" w:hAnsi="Consolas"/>
          <w:bCs w:val="0"/>
        </w:rPr>
        <w:t>Your scary story is saved</w:t>
      </w:r>
      <w:r w:rsidR="009817F5" w:rsidRPr="00337D6B">
        <w:rPr>
          <w:rStyle w:val="Strong"/>
          <w:rFonts w:ascii="Consolas" w:hAnsi="Consolas"/>
          <w:bCs w:val="0"/>
        </w:rPr>
        <w:t>!"</w:t>
      </w:r>
    </w:p>
    <w:p w14:paraId="169E76F9" w14:textId="21B316F7" w:rsidR="00A3186B" w:rsidRDefault="006C0262" w:rsidP="00631C04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F67DD4C" wp14:editId="2E436C02">
            <wp:extent cx="6256242" cy="3207701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6242" cy="3207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4C5EA" w14:textId="76A98715" w:rsidR="00631C04" w:rsidRDefault="00631C04" w:rsidP="00631C04">
      <w:pPr>
        <w:jc w:val="center"/>
        <w:rPr>
          <w:rStyle w:val="Strong"/>
          <w:b w:val="0"/>
        </w:rPr>
      </w:pPr>
    </w:p>
    <w:p w14:paraId="60B0322E" w14:textId="6281EACC" w:rsidR="00631C04" w:rsidRDefault="00631C04" w:rsidP="00631C04">
      <w:pPr>
        <w:jc w:val="center"/>
        <w:rPr>
          <w:rStyle w:val="Strong"/>
          <w:b w:val="0"/>
        </w:rPr>
      </w:pPr>
    </w:p>
    <w:p w14:paraId="2D197704" w14:textId="77777777" w:rsidR="00631C04" w:rsidRDefault="00631C04" w:rsidP="00631C04">
      <w:pPr>
        <w:jc w:val="center"/>
        <w:rPr>
          <w:rStyle w:val="Strong"/>
          <w:b w:val="0"/>
        </w:rPr>
      </w:pPr>
    </w:p>
    <w:p w14:paraId="2ACD571B" w14:textId="6E44F3C8" w:rsidR="007C5FEA" w:rsidRPr="00B519AA" w:rsidRDefault="007C5FEA" w:rsidP="00B519AA">
      <w:pPr>
        <w:pStyle w:val="ListParagraph"/>
        <w:numPr>
          <w:ilvl w:val="0"/>
          <w:numId w:val="36"/>
        </w:numPr>
        <w:rPr>
          <w:rStyle w:val="Strong"/>
          <w:b w:val="0"/>
        </w:rPr>
      </w:pPr>
      <w:r w:rsidRPr="00B519AA">
        <w:rPr>
          <w:rStyle w:val="Strong"/>
          <w:b w:val="0"/>
        </w:rPr>
        <w:t>This is everything your webpage must contain</w:t>
      </w:r>
      <w:r w:rsidR="009D6D90" w:rsidRPr="00B519AA">
        <w:rPr>
          <w:rStyle w:val="Strong"/>
          <w:b w:val="0"/>
        </w:rPr>
        <w:t xml:space="preserve"> at this step</w:t>
      </w:r>
      <w:r w:rsidRPr="00B519AA">
        <w:rPr>
          <w:rStyle w:val="Strong"/>
          <w:b w:val="0"/>
        </w:rPr>
        <w:t>:</w:t>
      </w:r>
    </w:p>
    <w:p w14:paraId="508ADE35" w14:textId="496BDECE" w:rsidR="00D3321A" w:rsidRDefault="00631C04" w:rsidP="006C0262">
      <w:pPr>
        <w:ind w:left="708"/>
        <w:jc w:val="center"/>
        <w:rPr>
          <w:bCs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A4F5396" wp14:editId="604677A8">
            <wp:extent cx="3209925" cy="1647825"/>
            <wp:effectExtent l="0" t="0" r="9525" b="952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0992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79159" w14:textId="7AF7F0FC" w:rsidR="00ED41B7" w:rsidRPr="00ED41B7" w:rsidRDefault="00ED41B7" w:rsidP="00ED41B7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/>
          <w:b w:val="0"/>
          <w:bCs/>
          <w:noProof w:val="0"/>
        </w:rPr>
      </w:pPr>
      <w:r>
        <w:rPr>
          <w:rStyle w:val="Strong"/>
          <w:b w:val="0"/>
        </w:rPr>
        <w:t xml:space="preserve">When the </w:t>
      </w:r>
      <w:r w:rsidR="00B519AA">
        <w:rPr>
          <w:rStyle w:val="CodeChar"/>
        </w:rPr>
        <w:t>"</w:t>
      </w:r>
      <w:r>
        <w:rPr>
          <w:rStyle w:val="CodeChar"/>
        </w:rPr>
        <w:t>Delete</w:t>
      </w:r>
      <w:r w:rsidR="00B519AA">
        <w:rPr>
          <w:rStyle w:val="CodeChar"/>
        </w:rPr>
        <w:t>"</w:t>
      </w:r>
      <w:r>
        <w:rPr>
          <w:rStyle w:val="Strong"/>
          <w:b w:val="0"/>
        </w:rPr>
        <w:t xml:space="preserve"> button is clicked,</w:t>
      </w:r>
      <w:r>
        <w:rPr>
          <w:bCs/>
        </w:rPr>
        <w:t xml:space="preserve"> </w:t>
      </w:r>
      <w:r>
        <w:rPr>
          <w:rStyle w:val="Strong"/>
          <w:b w:val="0"/>
        </w:rPr>
        <w:t xml:space="preserve">the </w:t>
      </w:r>
      <w:r w:rsidR="006A4189">
        <w:rPr>
          <w:rStyle w:val="Strong"/>
        </w:rPr>
        <w:t>list item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="00B519AA">
        <w:rPr>
          <w:rStyle w:val="CodeChar"/>
        </w:rPr>
        <w:t>"</w:t>
      </w:r>
      <w:r>
        <w:rPr>
          <w:rStyle w:val="CodeChar"/>
        </w:rPr>
        <w:t>preview-list</w:t>
      </w:r>
      <w:r w:rsidR="00B519AA">
        <w:rPr>
          <w:rStyle w:val="CodeChar"/>
        </w:rPr>
        <w:t>"</w:t>
      </w:r>
      <w:r>
        <w:rPr>
          <w:rStyle w:val="CodeChar"/>
        </w:rPr>
        <w:t xml:space="preserve"> </w:t>
      </w:r>
      <w:r>
        <w:rPr>
          <w:rStyle w:val="Strong"/>
          <w:b w:val="0"/>
        </w:rPr>
        <w:t xml:space="preserve">and </w:t>
      </w:r>
      <w:r w:rsidRPr="002D7377">
        <w:rPr>
          <w:rStyle w:val="Strong"/>
          <w:b w:val="0"/>
        </w:rPr>
        <w:t xml:space="preserve">the </w:t>
      </w:r>
      <w:r>
        <w:rPr>
          <w:rStyle w:val="CodeChar"/>
        </w:rPr>
        <w:t>[</w:t>
      </w:r>
      <w:r w:rsidR="00B519AA">
        <w:rPr>
          <w:rStyle w:val="CodeChar"/>
        </w:rPr>
        <w:t>"</w:t>
      </w:r>
      <w:r>
        <w:rPr>
          <w:rStyle w:val="CodeChar"/>
        </w:rPr>
        <w:t>Publish</w:t>
      </w:r>
      <w:r w:rsidR="00B519AA">
        <w:rPr>
          <w:rStyle w:val="CodeChar"/>
        </w:rPr>
        <w:t>"</w:t>
      </w:r>
      <w:r>
        <w:rPr>
          <w:rStyle w:val="CodeChar"/>
        </w:rPr>
        <w:t>]</w:t>
      </w:r>
      <w:r w:rsidRPr="002D7377">
        <w:rPr>
          <w:rStyle w:val="Strong"/>
          <w:b w:val="0"/>
        </w:rPr>
        <w:t xml:space="preserve"> button is </w:t>
      </w:r>
      <w:r w:rsidRPr="00E14CB8">
        <w:rPr>
          <w:rStyle w:val="Strong"/>
        </w:rPr>
        <w:t>enabled</w:t>
      </w:r>
      <w:r>
        <w:rPr>
          <w:rStyle w:val="Strong"/>
          <w:b w:val="0"/>
        </w:rPr>
        <w:t xml:space="preserve"> again</w:t>
      </w:r>
      <w:r>
        <w:rPr>
          <w:rStyle w:val="CodeChar"/>
        </w:rPr>
        <w:t>.</w:t>
      </w:r>
    </w:p>
    <w:p w14:paraId="605057AB" w14:textId="79D00243" w:rsidR="00ED41B7" w:rsidRPr="00CA62ED" w:rsidRDefault="00ED41B7" w:rsidP="00631C04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3BF3CD76" wp14:editId="0BEF5BA9">
            <wp:extent cx="3752603" cy="1092200"/>
            <wp:effectExtent l="0" t="0" r="635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256" cy="111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9B5BB" w14:textId="074B9A90" w:rsidR="005F5B07" w:rsidRDefault="005F5B07" w:rsidP="005F5B07">
      <w:pPr>
        <w:pStyle w:val="Heading1"/>
      </w:pPr>
      <w:r>
        <w:t>Submission</w:t>
      </w:r>
    </w:p>
    <w:p w14:paraId="409566AF" w14:textId="1D515659" w:rsidR="00954D40" w:rsidRPr="005F5B07" w:rsidRDefault="005F5B07" w:rsidP="005F5B07">
      <w:r w:rsidRPr="005F5B07">
        <w:t xml:space="preserve">Submit only yours </w:t>
      </w:r>
      <w:proofErr w:type="gramStart"/>
      <w:r w:rsidRPr="005F5B07">
        <w:rPr>
          <w:b/>
          <w:bCs/>
        </w:rPr>
        <w:t>solution(</w:t>
      </w:r>
      <w:proofErr w:type="gramEnd"/>
      <w:r w:rsidRPr="005F5B07">
        <w:rPr>
          <w:b/>
          <w:bCs/>
        </w:rPr>
        <w:t>)</w:t>
      </w:r>
      <w:r w:rsidRPr="005F5B07">
        <w:t xml:space="preserve"> function.</w:t>
      </w:r>
    </w:p>
    <w:sectPr w:rsidR="00954D40" w:rsidRPr="005F5B07" w:rsidSect="009060E2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A9034D" w14:textId="77777777" w:rsidR="00CA69A5" w:rsidRDefault="00CA69A5">
      <w:pPr>
        <w:spacing w:before="0" w:after="0" w:line="240" w:lineRule="auto"/>
      </w:pPr>
      <w:r>
        <w:separator/>
      </w:r>
    </w:p>
  </w:endnote>
  <w:endnote w:type="continuationSeparator" w:id="0">
    <w:p w14:paraId="32F75477" w14:textId="77777777" w:rsidR="00CA69A5" w:rsidRDefault="00CA69A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408CE" w14:textId="77777777" w:rsidR="008E663F" w:rsidRDefault="008E6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54638FBE" w:rsidR="009060E2" w:rsidRPr="00310CD6" w:rsidRDefault="00310CD6" w:rsidP="00310C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0F1CFD7F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781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E77819" w:rsidRPr="00E77819">
                              <w:rPr>
                                <w:noProof/>
                                <w:sz w:val="18"/>
                                <w:szCs w:val="18"/>
                              </w:rPr>
                              <w:t>4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A0DF7C3" w14:textId="0F1CFD7F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781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E77819" w:rsidRPr="00E77819">
                        <w:rPr>
                          <w:noProof/>
                          <w:sz w:val="18"/>
                          <w:szCs w:val="18"/>
                        </w:rPr>
                        <w:t>4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7C09E" w14:textId="77777777" w:rsidR="008E663F" w:rsidRDefault="008E6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01B4C1" w14:textId="77777777" w:rsidR="00CA69A5" w:rsidRDefault="00CA69A5">
      <w:pPr>
        <w:spacing w:before="0" w:after="0" w:line="240" w:lineRule="auto"/>
      </w:pPr>
      <w:r>
        <w:separator/>
      </w:r>
    </w:p>
  </w:footnote>
  <w:footnote w:type="continuationSeparator" w:id="0">
    <w:p w14:paraId="6D468DC7" w14:textId="77777777" w:rsidR="00CA69A5" w:rsidRDefault="00CA69A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E87B6" w14:textId="77777777" w:rsidR="008E663F" w:rsidRDefault="008E6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47B24" w14:textId="77777777" w:rsidR="008E663F" w:rsidRDefault="008E6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2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4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78935493">
    <w:abstractNumId w:val="5"/>
  </w:num>
  <w:num w:numId="2" w16cid:durableId="1935823176">
    <w:abstractNumId w:val="17"/>
  </w:num>
  <w:num w:numId="3" w16cid:durableId="1921790566">
    <w:abstractNumId w:val="10"/>
  </w:num>
  <w:num w:numId="4" w16cid:durableId="274560552">
    <w:abstractNumId w:val="18"/>
  </w:num>
  <w:num w:numId="5" w16cid:durableId="949825586">
    <w:abstractNumId w:val="12"/>
  </w:num>
  <w:num w:numId="6" w16cid:durableId="13534413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63233514">
    <w:abstractNumId w:val="3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48133202">
    <w:abstractNumId w:val="25"/>
  </w:num>
  <w:num w:numId="9" w16cid:durableId="1372458622">
    <w:abstractNumId w:val="31"/>
  </w:num>
  <w:num w:numId="10" w16cid:durableId="1844121238">
    <w:abstractNumId w:val="33"/>
  </w:num>
  <w:num w:numId="11" w16cid:durableId="883565299">
    <w:abstractNumId w:val="1"/>
  </w:num>
  <w:num w:numId="12" w16cid:durableId="1948463523">
    <w:abstractNumId w:val="13"/>
  </w:num>
  <w:num w:numId="13" w16cid:durableId="958534436">
    <w:abstractNumId w:val="21"/>
  </w:num>
  <w:num w:numId="14" w16cid:durableId="1149395134">
    <w:abstractNumId w:val="28"/>
  </w:num>
  <w:num w:numId="15" w16cid:durableId="150027179">
    <w:abstractNumId w:val="15"/>
  </w:num>
  <w:num w:numId="16" w16cid:durableId="5135709">
    <w:abstractNumId w:val="7"/>
  </w:num>
  <w:num w:numId="17" w16cid:durableId="1524981325">
    <w:abstractNumId w:val="30"/>
  </w:num>
  <w:num w:numId="18" w16cid:durableId="1377586404">
    <w:abstractNumId w:val="0"/>
  </w:num>
  <w:num w:numId="19" w16cid:durableId="1681078787">
    <w:abstractNumId w:val="29"/>
  </w:num>
  <w:num w:numId="20" w16cid:durableId="496119371">
    <w:abstractNumId w:val="3"/>
  </w:num>
  <w:num w:numId="21" w16cid:durableId="741606912">
    <w:abstractNumId w:val="16"/>
  </w:num>
  <w:num w:numId="22" w16cid:durableId="1814179614">
    <w:abstractNumId w:val="2"/>
  </w:num>
  <w:num w:numId="23" w16cid:durableId="2070684357">
    <w:abstractNumId w:val="20"/>
  </w:num>
  <w:num w:numId="24" w16cid:durableId="1126243433">
    <w:abstractNumId w:val="19"/>
  </w:num>
  <w:num w:numId="25" w16cid:durableId="1702318139">
    <w:abstractNumId w:val="22"/>
  </w:num>
  <w:num w:numId="26" w16cid:durableId="1757244759">
    <w:abstractNumId w:val="9"/>
  </w:num>
  <w:num w:numId="27" w16cid:durableId="1933123488">
    <w:abstractNumId w:val="26"/>
  </w:num>
  <w:num w:numId="28" w16cid:durableId="1703897028">
    <w:abstractNumId w:val="32"/>
  </w:num>
  <w:num w:numId="29" w16cid:durableId="2022008623">
    <w:abstractNumId w:val="8"/>
  </w:num>
  <w:num w:numId="30" w16cid:durableId="304236697">
    <w:abstractNumId w:val="6"/>
  </w:num>
  <w:num w:numId="31" w16cid:durableId="1399937936">
    <w:abstractNumId w:val="23"/>
  </w:num>
  <w:num w:numId="32" w16cid:durableId="2140107190">
    <w:abstractNumId w:val="4"/>
  </w:num>
  <w:num w:numId="33" w16cid:durableId="380787061">
    <w:abstractNumId w:val="24"/>
  </w:num>
  <w:num w:numId="34" w16cid:durableId="846479383">
    <w:abstractNumId w:val="14"/>
  </w:num>
  <w:num w:numId="35" w16cid:durableId="833573680">
    <w:abstractNumId w:val="27"/>
  </w:num>
  <w:num w:numId="36" w16cid:durableId="40449247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gUA8pmwT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D4B37"/>
    <w:rsid w:val="000F0E40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4891"/>
    <w:rsid w:val="001F5CA8"/>
    <w:rsid w:val="00230928"/>
    <w:rsid w:val="00241A73"/>
    <w:rsid w:val="00241BA2"/>
    <w:rsid w:val="00247FCD"/>
    <w:rsid w:val="00264779"/>
    <w:rsid w:val="002A0620"/>
    <w:rsid w:val="002A6CE1"/>
    <w:rsid w:val="002C637A"/>
    <w:rsid w:val="002D15C4"/>
    <w:rsid w:val="002D7377"/>
    <w:rsid w:val="002E0E9B"/>
    <w:rsid w:val="002F2619"/>
    <w:rsid w:val="002F364B"/>
    <w:rsid w:val="00310CD6"/>
    <w:rsid w:val="00317771"/>
    <w:rsid w:val="00322B37"/>
    <w:rsid w:val="00324874"/>
    <w:rsid w:val="003278F1"/>
    <w:rsid w:val="00335755"/>
    <w:rsid w:val="00337D6B"/>
    <w:rsid w:val="00357E39"/>
    <w:rsid w:val="00373190"/>
    <w:rsid w:val="003B74B0"/>
    <w:rsid w:val="00433931"/>
    <w:rsid w:val="0044218E"/>
    <w:rsid w:val="00460357"/>
    <w:rsid w:val="0046542D"/>
    <w:rsid w:val="00493A17"/>
    <w:rsid w:val="004956FB"/>
    <w:rsid w:val="004D6F30"/>
    <w:rsid w:val="004F71C2"/>
    <w:rsid w:val="00504B9F"/>
    <w:rsid w:val="00511AF9"/>
    <w:rsid w:val="00512EEA"/>
    <w:rsid w:val="00523D0D"/>
    <w:rsid w:val="00531C9E"/>
    <w:rsid w:val="00561359"/>
    <w:rsid w:val="00574A0B"/>
    <w:rsid w:val="00597ACA"/>
    <w:rsid w:val="005A6B7F"/>
    <w:rsid w:val="005D0BC7"/>
    <w:rsid w:val="005E0413"/>
    <w:rsid w:val="005E6CB0"/>
    <w:rsid w:val="005F5B07"/>
    <w:rsid w:val="00601B21"/>
    <w:rsid w:val="00606B33"/>
    <w:rsid w:val="00631C04"/>
    <w:rsid w:val="0063435C"/>
    <w:rsid w:val="00635766"/>
    <w:rsid w:val="006535D5"/>
    <w:rsid w:val="00654882"/>
    <w:rsid w:val="006874A4"/>
    <w:rsid w:val="00697002"/>
    <w:rsid w:val="006A1248"/>
    <w:rsid w:val="006A4189"/>
    <w:rsid w:val="006A5BBE"/>
    <w:rsid w:val="006A5E4E"/>
    <w:rsid w:val="006B61EB"/>
    <w:rsid w:val="006C0262"/>
    <w:rsid w:val="006D3315"/>
    <w:rsid w:val="006F68D5"/>
    <w:rsid w:val="00704652"/>
    <w:rsid w:val="00712921"/>
    <w:rsid w:val="00724F85"/>
    <w:rsid w:val="00725ADA"/>
    <w:rsid w:val="007312A8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262AE"/>
    <w:rsid w:val="00866740"/>
    <w:rsid w:val="008703D1"/>
    <w:rsid w:val="00883FC4"/>
    <w:rsid w:val="008C69C0"/>
    <w:rsid w:val="008D6222"/>
    <w:rsid w:val="008E663F"/>
    <w:rsid w:val="009060E2"/>
    <w:rsid w:val="0091382F"/>
    <w:rsid w:val="00945FC2"/>
    <w:rsid w:val="00954D40"/>
    <w:rsid w:val="0096606E"/>
    <w:rsid w:val="00980BB9"/>
    <w:rsid w:val="009817F5"/>
    <w:rsid w:val="00987DB3"/>
    <w:rsid w:val="00990303"/>
    <w:rsid w:val="009C276A"/>
    <w:rsid w:val="009D20E1"/>
    <w:rsid w:val="009D6D90"/>
    <w:rsid w:val="009F1D11"/>
    <w:rsid w:val="00A06C8F"/>
    <w:rsid w:val="00A264E4"/>
    <w:rsid w:val="00A26A04"/>
    <w:rsid w:val="00A3186B"/>
    <w:rsid w:val="00A37432"/>
    <w:rsid w:val="00A4217F"/>
    <w:rsid w:val="00A54B95"/>
    <w:rsid w:val="00A60228"/>
    <w:rsid w:val="00A845EF"/>
    <w:rsid w:val="00A92152"/>
    <w:rsid w:val="00AE26BA"/>
    <w:rsid w:val="00AE5CA8"/>
    <w:rsid w:val="00AF2BEC"/>
    <w:rsid w:val="00AF36E3"/>
    <w:rsid w:val="00B519AA"/>
    <w:rsid w:val="00B60F31"/>
    <w:rsid w:val="00B80EA0"/>
    <w:rsid w:val="00B81D43"/>
    <w:rsid w:val="00B977BC"/>
    <w:rsid w:val="00BA0136"/>
    <w:rsid w:val="00BA720B"/>
    <w:rsid w:val="00BB4807"/>
    <w:rsid w:val="00BC184C"/>
    <w:rsid w:val="00BD0B89"/>
    <w:rsid w:val="00BE64F8"/>
    <w:rsid w:val="00C1252E"/>
    <w:rsid w:val="00C13402"/>
    <w:rsid w:val="00C578E7"/>
    <w:rsid w:val="00C60522"/>
    <w:rsid w:val="00C63E70"/>
    <w:rsid w:val="00C74763"/>
    <w:rsid w:val="00CA4832"/>
    <w:rsid w:val="00CA62ED"/>
    <w:rsid w:val="00CA69A5"/>
    <w:rsid w:val="00D042D3"/>
    <w:rsid w:val="00D0520A"/>
    <w:rsid w:val="00D3086C"/>
    <w:rsid w:val="00D3321A"/>
    <w:rsid w:val="00D44929"/>
    <w:rsid w:val="00D77D11"/>
    <w:rsid w:val="00D863BC"/>
    <w:rsid w:val="00DA2167"/>
    <w:rsid w:val="00DA6065"/>
    <w:rsid w:val="00DC6680"/>
    <w:rsid w:val="00DE1C3F"/>
    <w:rsid w:val="00E1170F"/>
    <w:rsid w:val="00E124BE"/>
    <w:rsid w:val="00E14CB8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70437"/>
    <w:rsid w:val="00F72EF7"/>
    <w:rsid w:val="00F75FC3"/>
    <w:rsid w:val="00F93B92"/>
    <w:rsid w:val="00FB47D8"/>
    <w:rsid w:val="00FB6D8F"/>
    <w:rsid w:val="00FC2703"/>
    <w:rsid w:val="00FC7661"/>
    <w:rsid w:val="00FE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DefaultParagraphFont"/>
    <w:uiPriority w:val="99"/>
    <w:unhideWhenUsed/>
    <w:rsid w:val="005D0BC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878/Exam-Preparation-I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8EC58A-2B51-4412-B544-04119C81B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50</Words>
  <Characters>2566</Characters>
  <Application>Microsoft Office Word</Application>
  <DocSecurity>0</DocSecurity>
  <Lines>21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3-01-27T10:34:00Z</dcterms:modified>
</cp:coreProperties>
</file>